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Owe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we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21 North Oconto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wens217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322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l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